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Ocho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ho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7 Forest Knoll Road, Lake Bluff, IL, USA Lake Bluff, Illinois, United States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e.ocho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5363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 Ocho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